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Industrial Engineer Position -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uwait City, Kuwait</w:t>
      </w:r>
    </w:p>
    <w:bookmarkStart w:id="21" w:name="Xc5d47f8c2bfe671aff40ababd40ab4c5cb2b3c1"/>
    <w:p>
      <w:pPr>
        <w:pStyle w:val="Heading2"/>
      </w:pPr>
      <w:r>
        <w:t xml:space="preserve">Subject: Application for Industrial Engineer Internship Position</w:t>
      </w:r>
    </w:p>
    <w:bookmarkEnd w:id="21"/>
    <w:p>
      <w:pPr>
        <w:pStyle w:val="FirstParagraph"/>
      </w:pPr>
      <w:r>
        <w:t xml:space="preserve">Dear Hiring Manager,</w:t>
      </w:r>
    </w:p>
    <w:p>
      <w:pPr>
        <w:pStyle w:val="BodyText"/>
      </w:pPr>
      <w:r>
        <w:t xml:space="preserve">I am writing to express my enthusiastic interest in the Industrial Engineer Internship position at [Company Name] in Kuwait City, Kuwait, as advertised on [Platform where you saw the advertisement - e.g., LinkedIn, company website, university career portal]. As a dedicated and forward-thinking engineering student with a profound passion for operational excellence and process optimization, I am confident that my academic foundation, technical skills, and deep admiration for Kuwait's industrial landscape make me an exceptional candidate for this Internship Application Letter opportunity. My aspiration to contribute meaningfully to Kuwait City's evolving industrial sector aligns perfectly with your organization's commitment to innovation and sustainable growth.</w:t>
      </w:r>
    </w:p>
    <w:p>
      <w:pPr>
        <w:pStyle w:val="BodyText"/>
      </w:pPr>
      <w:r>
        <w:t xml:space="preserve">Throughout my undergraduate studies in Industrial Engineering at [Your University], I have immersed myself in coursework and projects that directly prepare me for the challenges of modern industrial environments. My academic journey has included rigorous study of operations research, statistical quality control, supply chain management, and lean manufacturing principles – all fundamental to the role of an Industrial Engineer. In my capstone project titled "Optimizing Production Flow in Manufacturing Systems," I implemented simulation models using Arena software that reduced simulated bottlenecks by 27% and improved resource utilization by 22%. This experience solidified my ability to analyze complex systems, identify inefficiencies, and develop data-driven solutions – skills I am eager to apply within Kuwait's dynamic industrial ecosystem.</w:t>
      </w:r>
    </w:p>
    <w:p>
      <w:pPr>
        <w:pStyle w:val="BodyText"/>
      </w:pPr>
      <w:r>
        <w:t xml:space="preserve">What truly excites me about this internship opportunity in Kuwait City is the unique convergence of traditional industries and cutting-edge technological adoption that defines the region. Having researched Kuwait's strategic vision for economic diversification through initiatives like Vision 2035, I recognize that industrial engineers play a pivotal role in transforming manufacturing, logistics, and energy sectors across</w:t>
      </w:r>
      <w:r>
        <w:t xml:space="preserve"> </w:t>
      </w:r>
      <w:r>
        <w:rPr>
          <w:bCs/>
          <w:b/>
        </w:rPr>
        <w:t xml:space="preserve">Kuwait City</w:t>
      </w:r>
      <w:r>
        <w:t xml:space="preserve">. The city's position as a commercial hub for the Gulf Cooperation Council (GCC) presents an unparalleled opportunity to contribute to projects with regional impact. I am particularly drawn to [Company Name]'s reputation for pioneering sustainable manufacturing practices and digital transformation within Kuwaiti industry, which resonates deeply with my academic focus on Industry 4.0 integration and waste reduction methodologies.</w:t>
      </w:r>
    </w:p>
    <w:p>
      <w:pPr>
        <w:pStyle w:val="BodyText"/>
      </w:pPr>
      <w:r>
        <w:t xml:space="preserve">My technical proficiency extends beyond theoretical knowledge to hands-on application. I am proficient in:</w:t>
      </w:r>
    </w:p>
    <w:p>
      <w:pPr>
        <w:numPr>
          <w:ilvl w:val="0"/>
          <w:numId w:val="1001"/>
        </w:numPr>
        <w:pStyle w:val="Compact"/>
      </w:pPr>
      <w:r>
        <w:t xml:space="preserve">Simulation software (Arena, AnyLogic)</w:t>
      </w:r>
    </w:p>
    <w:p>
      <w:pPr>
        <w:numPr>
          <w:ilvl w:val="0"/>
          <w:numId w:val="1001"/>
        </w:numPr>
        <w:pStyle w:val="Compact"/>
      </w:pPr>
      <w:r>
        <w:t xml:space="preserve">Data analysis tools (Python, Excel Advanced Functions)</w:t>
      </w:r>
    </w:p>
    <w:p>
      <w:pPr>
        <w:numPr>
          <w:ilvl w:val="0"/>
          <w:numId w:val="1001"/>
        </w:numPr>
        <w:pStyle w:val="Compact"/>
      </w:pPr>
      <w:r>
        <w:t xml:space="preserve">Quality management frameworks (Six Sigma DMAIC, ISO 9001 principles)</w:t>
      </w:r>
    </w:p>
    <w:p>
      <w:pPr>
        <w:numPr>
          <w:ilvl w:val="0"/>
          <w:numId w:val="1001"/>
        </w:numPr>
        <w:pStyle w:val="Compact"/>
      </w:pPr>
      <w:r>
        <w:t xml:space="preserve">Process mapping and value stream analysis</w:t>
      </w:r>
    </w:p>
    <w:p>
      <w:pPr>
        <w:numPr>
          <w:ilvl w:val="0"/>
          <w:numId w:val="1001"/>
        </w:numPr>
        <w:pStyle w:val="Compact"/>
      </w:pPr>
      <w:r>
        <w:t xml:space="preserve">ERP systems navigation (SAP modules)</w:t>
      </w:r>
    </w:p>
    <w:p>
      <w:pPr>
        <w:pStyle w:val="FirstParagraph"/>
      </w:pPr>
      <w:r>
        <w:t xml:space="preserve">During my recent internship at [Previous Company/University Lab], I collaborated with cross-functional teams to redesign a warehouse layout that reduced order fulfillment time by 35%. This required meticulous attention to ergonomics, material flow analysis, and stakeholder communication – all critical competencies for an Industrial Engineer operating in Kuwait City's complex industrial environments. I understand that successful implementation of such projects requires not only technical acumen but also cultural sensitivity and adaptability when working within diverse teams across the GCC region.</w:t>
      </w:r>
    </w:p>
    <w:p>
      <w:pPr>
        <w:pStyle w:val="BodyText"/>
      </w:pPr>
      <w:r>
        <w:t xml:space="preserve">My commitment to professional development is equally strong. I have actively pursued certifications including Lean Six Sigma Yellow Belt and completed an online course in "Sustainable Supply Chain Management" through Coursera. I also maintain active membership in the Kuwait University Industrial Engineering Student Chapter, where I organized workshops on process improvement techniques for local manufacturers. These experiences have honed my ability to communicate technical concepts clearly across cultural boundaries – a crucial asset for any professional working within</w:t>
      </w:r>
      <w:r>
        <w:t xml:space="preserve"> </w:t>
      </w:r>
      <w:r>
        <w:rPr>
          <w:bCs/>
          <w:b/>
        </w:rPr>
        <w:t xml:space="preserve">Kuwait Kuwait City</w:t>
      </w:r>
      <w:r>
        <w:t xml:space="preserve">'s multicultural business environment.</w:t>
      </w:r>
    </w:p>
    <w:p>
      <w:pPr>
        <w:pStyle w:val="BodyText"/>
      </w:pPr>
      <w:r>
        <w:t xml:space="preserve">I am deeply impressed by [Company Name]'s initiatives in [mention specific project, sustainability effort, or innovation area if known], and I believe my proactive approach to problem-solving would allow me to contribute immediately to your team's objectives. For instance, I recently developed a cost-optimization model for inventory management that could potentially reduce holding costs by 15-20% – an outcome directly relevant to the efficiency challenges faced by industrial operations in Kuwait City. My goal is not merely to complete an internship, but to become a valuable contributor who understands the unique operational context of manufacturing and logistics within Kuwait's economic framework.</w:t>
      </w:r>
    </w:p>
    <w:p>
      <w:pPr>
        <w:pStyle w:val="BodyText"/>
      </w:pPr>
      <w:r>
        <w:t xml:space="preserve">The prospect of applying my skills within</w:t>
      </w:r>
      <w:r>
        <w:t xml:space="preserve"> </w:t>
      </w:r>
      <w:r>
        <w:rPr>
          <w:bCs/>
          <w:b/>
        </w:rPr>
        <w:t xml:space="preserve">Kuwait City</w:t>
      </w:r>
      <w:r>
        <w:t xml:space="preserve"> </w:t>
      </w:r>
      <w:r>
        <w:t xml:space="preserve">– a city where tradition meets modernity in the industrial sphere – is profoundly motivating. I am eager to learn from your experienced engineers while bringing fresh perspectives informed by global best practices and emerging technologies. My fluency in English and basic Arabic (A2 level) enables me to engage effectively with local teams, and I have prepared myself culturally for a seamless transition into Kuwaiti professional life through extensive research on business etiquette and workplace values in the GCC.</w:t>
      </w:r>
    </w:p>
    <w:p>
      <w:pPr>
        <w:pStyle w:val="BodyText"/>
      </w:pPr>
      <w:r>
        <w:t xml:space="preserve">This Internship Application Letter represents more than just an opportunity for me to gain practical experience; it embodies my commitment to supporting Kuwait's industrial evolution as a future Industrial Engineer. I am confident that my technical skills, cultural adaptability, and passion for operational excellence align with the requirements of this position and the strategic goals of [Company Name]. I would welcome the chance to discuss how my background can contribute to your team's success in</w:t>
      </w:r>
      <w:r>
        <w:t xml:space="preserve"> </w:t>
      </w:r>
      <w:r>
        <w:rPr>
          <w:bCs/>
          <w:b/>
        </w:rPr>
        <w:t xml:space="preserve">Kuwait City</w:t>
      </w:r>
      <w:r>
        <w:t xml:space="preserve">.</w:t>
      </w:r>
    </w:p>
    <w:p>
      <w:pPr>
        <w:pStyle w:val="BodyText"/>
      </w:pPr>
      <w:r>
        <w:t xml:space="preserve">Thank you for considering my application. I have attached my resume for your detailed review and am available for an interview at your earliest convenience. I look forward to the possibility of contributing to [Company Name]'s legacy of industrial innovation in Kuwait City.</w:t>
      </w:r>
    </w:p>
    <w:p>
      <w:pPr>
        <w:pStyle w:val="BodyText"/>
      </w:pPr>
      <w:r>
        <w:t xml:space="preserve">Sincerely,</w:t>
      </w:r>
    </w:p>
    <w:p>
      <w:pPr>
        <w:pStyle w:val="BodyText"/>
      </w:pPr>
      <w:r>
        <w:t xml:space="preserve">[Your Full Name]</w:t>
      </w:r>
    </w:p>
    <w:p>
      <w:pPr>
        <w:pStyle w:val="BodyText"/>
      </w:pPr>
      <w:r>
        <w:t xml:space="preserve">Word Count: 846</w:t>
      </w:r>
    </w:p>
    <w:p>
      <w:pPr>
        <w:pStyle w:val="BodyText"/>
      </w:pPr>
      <w:r>
        <w:t xml:space="preserve">This Internship Application Letter specifically addresses the requirements for an Industrial Engineer position in Kuwait City, Kuwait with emphasis on regional context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09T14:31:51Z</dcterms:created>
  <dcterms:modified xsi:type="dcterms:W3CDTF">2025-12-09T14:31:51Z</dcterms:modified>
</cp:coreProperties>
</file>

<file path=docProps/custom.xml><?xml version="1.0" encoding="utf-8"?>
<Properties xmlns="http://schemas.openxmlformats.org/officeDocument/2006/custom-properties" xmlns:vt="http://schemas.openxmlformats.org/officeDocument/2006/docPropsVTypes"/>
</file>